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112003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e2b905c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27151c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1-18T13:06:07Z</dcterms:created>
  <dcterms:modified xsi:type="dcterms:W3CDTF">2021-01-18T13:06:07Z</dcterms:modified>
</cp:coreProperties>
</file>